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B58D00C" w:rsidR="001218B1" w:rsidRPr="001218B1" w:rsidRDefault="001218B1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Anonymous C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4657AC">
      <w:pPr>
        <w:ind w:left="-284"/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51AB34F4" w14:textId="085A9FB7" w:rsidR="004657AC" w:rsidRPr="008A2BEB" w:rsidRDefault="004657AC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Remember </w:t>
      </w:r>
      <w:r w:rsidR="002875CD">
        <w:rPr>
          <w:rFonts w:ascii="Arial" w:eastAsia="Arial" w:hAnsi="Arial" w:cs="Arial"/>
          <w:sz w:val="22"/>
          <w:szCs w:val="22"/>
        </w:rPr>
        <w:t>do not</w:t>
      </w:r>
      <w:r>
        <w:rPr>
          <w:rFonts w:ascii="Arial" w:eastAsia="Arial" w:hAnsi="Arial" w:cs="Arial"/>
          <w:sz w:val="22"/>
          <w:szCs w:val="22"/>
        </w:rPr>
        <w:t xml:space="preserve"> include your name if you prefer to remain anonymous.</w:t>
      </w:r>
    </w:p>
    <w:p w14:paraId="47B5B4ED" w14:textId="6238A742" w:rsidR="009C327B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="00AF496D">
        <w:rPr>
          <w:rFonts w:ascii="Arial" w:eastAsia="Arial" w:hAnsi="Arial" w:cs="Arial"/>
          <w:sz w:val="22"/>
          <w:szCs w:val="22"/>
        </w:rPr>
        <w:t>Community Services Manager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4657AC">
        <w:tc>
          <w:tcPr>
            <w:tcW w:w="2411" w:type="dxa"/>
            <w:shd w:val="clear" w:color="auto" w:fill="EEECE1"/>
          </w:tcPr>
          <w:p w14:paraId="77FDE1FF" w14:textId="58BF3783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ame:</w:t>
            </w:r>
          </w:p>
        </w:tc>
        <w:tc>
          <w:tcPr>
            <w:tcW w:w="7654" w:type="dxa"/>
          </w:tcPr>
          <w:p w14:paraId="61D3EB42" w14:textId="77777777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63FBE6B3" w14:textId="77777777" w:rsidTr="004657AC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7777777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761A2B26" w14:textId="77777777" w:rsidTr="004657AC">
        <w:tc>
          <w:tcPr>
            <w:tcW w:w="2411" w:type="dxa"/>
            <w:shd w:val="clear" w:color="auto" w:fill="EEECE1"/>
          </w:tcPr>
          <w:p w14:paraId="51CE431C" w14:textId="14E6ACD2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</w:tcPr>
          <w:p w14:paraId="70F15A17" w14:textId="25812CCF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977"/>
        <w:gridCol w:w="2407"/>
        <w:gridCol w:w="2554"/>
      </w:tblGrid>
      <w:tr w:rsidR="00BA2C28" w:rsidRPr="008A2BEB" w14:paraId="067A3624" w14:textId="77777777" w:rsidTr="00465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38A53A6D" w:rsidR="00BA2C28" w:rsidRPr="008A2BEB" w:rsidRDefault="00BA2C28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Who is the person, or what is the service, about whom you are complaining or providing feedback about</w:t>
            </w:r>
            <w:r w:rsid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?</w:t>
            </w:r>
          </w:p>
        </w:tc>
      </w:tr>
      <w:tr w:rsidR="00BA2C28" w:rsidRPr="008A2BEB" w14:paraId="59EAB03A" w14:textId="77777777" w:rsidTr="00465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346C0D5E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 or</w:t>
            </w:r>
            <w:r w:rsidR="006252D0">
              <w:rPr>
                <w:rFonts w:ascii="Arial" w:eastAsia="Arial" w:hAnsi="Arial" w:cs="Arial"/>
                <w:bCs/>
                <w:sz w:val="22"/>
                <w:szCs w:val="22"/>
              </w:rPr>
              <w:t xml:space="preserve"> Person or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="004330A2" w:rsidRPr="008A2BEB">
              <w:rPr>
                <w:rFonts w:ascii="Arial" w:eastAsia="Arial" w:hAnsi="Arial" w:cs="Arial"/>
                <w:bCs/>
                <w:sz w:val="22"/>
                <w:szCs w:val="22"/>
              </w:rPr>
              <w:t>S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ervice</w:t>
            </w:r>
            <w:r w:rsidR="008A2BEB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30A2" w:rsidRPr="008A2BEB" w14:paraId="1DD4F50C" w14:textId="77777777" w:rsidTr="004657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4" w:type="dxa"/>
            <w:gridSpan w:val="2"/>
            <w:tcBorders>
              <w:right w:val="single" w:sz="4" w:space="0" w:color="A6A6A6"/>
            </w:tcBorders>
            <w:shd w:val="clear" w:color="auto" w:fill="EEECE1"/>
          </w:tcPr>
          <w:p w14:paraId="3595CE98" w14:textId="475D2888" w:rsidR="004330A2" w:rsidRPr="008A2BEB" w:rsidRDefault="004330A2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Does the person </w:t>
            </w:r>
            <w:r w:rsidR="006252D0" w:rsidRPr="006252D0">
              <w:rPr>
                <w:rFonts w:ascii="Arial" w:eastAsia="Arial" w:hAnsi="Arial" w:cs="Arial"/>
                <w:b w:val="0"/>
                <w:i/>
                <w:iCs/>
                <w:color w:val="auto"/>
                <w:sz w:val="18"/>
                <w:szCs w:val="18"/>
              </w:rPr>
              <w:t>(if applicable)</w:t>
            </w:r>
            <w:r w:rsidR="006252D0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 </w:t>
            </w: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know you are making this complaint/providing feedback?</w:t>
            </w:r>
          </w:p>
        </w:tc>
        <w:tc>
          <w:tcPr>
            <w:tcW w:w="2407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03DE5D2" w14:textId="33EE1E01" w:rsidR="004330A2" w:rsidRPr="008A2BEB" w:rsidRDefault="00AF496D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64843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BEB"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Yes</w:t>
            </w:r>
          </w:p>
        </w:tc>
        <w:tc>
          <w:tcPr>
            <w:tcW w:w="25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4F2371E3" w14:textId="4DE55C01" w:rsidR="004330A2" w:rsidRPr="008A2BEB" w:rsidRDefault="008A2BEB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178695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</w:t>
            </w:r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o</w:t>
            </w:r>
          </w:p>
        </w:tc>
      </w:tr>
    </w:tbl>
    <w:p w14:paraId="003F2BA6" w14:textId="0FA7ED9B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4657AC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4657AC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4657AC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5A9715B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8A2BEB" w14:paraId="33CA3388" w14:textId="77777777" w:rsidTr="008C4512">
        <w:trPr>
          <w:trHeight w:val="319"/>
        </w:trPr>
        <w:tc>
          <w:tcPr>
            <w:tcW w:w="9976" w:type="dxa"/>
            <w:shd w:val="clear" w:color="auto" w:fill="D9DFEF"/>
            <w:vAlign w:val="center"/>
          </w:tcPr>
          <w:p w14:paraId="63CC684D" w14:textId="4260389F" w:rsidR="006D355E" w:rsidRPr="008C4512" w:rsidRDefault="009F6029" w:rsidP="00F821F7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lastRenderedPageBreak/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7EB9CC1" w14:textId="14E96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8EB24A6" w14:textId="4FE9E97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BAF63E8" w14:textId="7298B30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188455" w14:textId="32998FA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8293DFB" w14:textId="713B9C2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E15E94" w14:textId="5EF61D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380EB" w14:textId="2705723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A8BD5" w14:textId="24D32F8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D38DB5" w14:textId="52F04B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7AD8BA" w14:textId="6ED956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B1AAC" w14:textId="4A9B073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8715EF7" w14:textId="7054FF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7D01137" w14:textId="543126D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CAC31B0" w14:textId="74FB2B7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2C052AB" w14:textId="0730587F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BFA29A" w14:textId="26CDDD1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A696F7" w14:textId="0BFA47A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9B241D" w14:textId="29C53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A5BF85" w14:textId="2AB106B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5C6E0E" w14:textId="48F6F0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7210D6" w14:textId="66FCC5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A1F4482" w14:textId="6C93F41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307C710" w14:textId="5C6C66F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B7B7E7" w14:textId="3416E80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DD0C0A4" w14:textId="7C7B3AD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8CBC8C" w14:textId="1829FF2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2D7EA4" w14:textId="5260116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A885C42" w14:textId="6C48208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61498A3" w14:textId="7F3064A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E933B47" w14:textId="71560B8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041F52" w14:textId="72323CF7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59C812" w14:textId="6B5D03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A5193BF" w14:textId="569DF1E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456443A" w14:textId="7C840A9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97DC95" w14:textId="0CF63F2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6995F3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E65C5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70F6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A18A2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1E1CDBF" w14:textId="3F51D477" w:rsidR="00BA2C28" w:rsidRPr="008A2BEB" w:rsidRDefault="00BA2C28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br w:type="page"/>
      </w:r>
    </w:p>
    <w:p w14:paraId="4150A402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2889"/>
        <w:gridCol w:w="7229"/>
      </w:tblGrid>
      <w:tr w:rsidR="006D355E" w:rsidRPr="008A2BEB" w14:paraId="5A46CED2" w14:textId="77777777" w:rsidTr="004657AC">
        <w:tc>
          <w:tcPr>
            <w:tcW w:w="2889" w:type="dxa"/>
            <w:shd w:val="clear" w:color="auto" w:fill="EEECE1"/>
            <w:vAlign w:val="center"/>
          </w:tcPr>
          <w:p w14:paraId="08E4F5C5" w14:textId="340A6616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4775D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complaint 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4657AC">
        <w:tc>
          <w:tcPr>
            <w:tcW w:w="2889" w:type="dxa"/>
            <w:shd w:val="clear" w:color="auto" w:fill="EEECE1"/>
            <w:vAlign w:val="center"/>
          </w:tcPr>
          <w:p w14:paraId="69792667" w14:textId="152FC7A1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ction t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67C32EA2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E0E84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3C979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F8FFF2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3C54B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8A7F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5A1DE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3933E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8905C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3B05D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12AE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CD388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E4DA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4F541D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EC27A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1BA1B3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BB3F0B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1276C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8CCFB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4657AC">
        <w:tc>
          <w:tcPr>
            <w:tcW w:w="2889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2077AF28" w14:textId="417DA77A" w:rsidR="008C4512" w:rsidRPr="008A2BEB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Name of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</w:t>
            </w:r>
            <w:proofErr w:type="spellEnd"/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presentative: </w:t>
            </w:r>
          </w:p>
        </w:tc>
        <w:tc>
          <w:tcPr>
            <w:tcW w:w="7229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657AC" w:rsidRPr="008A2BEB" w14:paraId="526DA790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372BCA1C" w14:textId="336C0094" w:rsidR="004657AC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ole/Position title:</w:t>
            </w:r>
          </w:p>
        </w:tc>
        <w:tc>
          <w:tcPr>
            <w:tcW w:w="7229" w:type="dxa"/>
            <w:vAlign w:val="center"/>
          </w:tcPr>
          <w:p w14:paraId="25F56698" w14:textId="77777777" w:rsidR="004657AC" w:rsidRPr="008A2BEB" w:rsidRDefault="004657AC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3"/>
      <w:footerReference w:type="default" r:id="rId14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AFFDC" w14:textId="77777777" w:rsidR="00796F58" w:rsidRDefault="00796F58">
      <w:r>
        <w:separator/>
      </w:r>
    </w:p>
  </w:endnote>
  <w:endnote w:type="continuationSeparator" w:id="0">
    <w:p w14:paraId="48384766" w14:textId="77777777" w:rsidR="00796F58" w:rsidRDefault="00796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490066" w14:textId="77777777" w:rsidR="00796F58" w:rsidRDefault="00796F58">
      <w:r>
        <w:separator/>
      </w:r>
    </w:p>
  </w:footnote>
  <w:footnote w:type="continuationSeparator" w:id="0">
    <w:p w14:paraId="7F92C582" w14:textId="77777777" w:rsidR="00796F58" w:rsidRDefault="00796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B61E34" w14:textId="6F206080" w:rsidR="006D355E" w:rsidRDefault="00AF496D" w:rsidP="00AF496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jc w:val="center"/>
      <w:rPr>
        <w:rFonts w:eastAsia="Calibri" w:cs="Calibri"/>
        <w:szCs w:val="22"/>
      </w:rPr>
    </w:pPr>
    <w:r>
      <w:rPr>
        <w:noProof/>
      </w:rPr>
      <w:drawing>
        <wp:inline distT="0" distB="0" distL="0" distR="0" wp14:anchorId="4822FD8B" wp14:editId="01659ED5">
          <wp:extent cx="1474792" cy="638175"/>
          <wp:effectExtent l="0" t="0" r="0" b="0"/>
          <wp:docPr id="1562838167" name="Picture 1562838167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054" cy="7027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103DC"/>
    <w:rsid w:val="000449DD"/>
    <w:rsid w:val="000B53ED"/>
    <w:rsid w:val="001218B1"/>
    <w:rsid w:val="00137E3F"/>
    <w:rsid w:val="00174F9D"/>
    <w:rsid w:val="001A56D3"/>
    <w:rsid w:val="00250D1F"/>
    <w:rsid w:val="002875CD"/>
    <w:rsid w:val="002A1EBC"/>
    <w:rsid w:val="002C61C5"/>
    <w:rsid w:val="00314C52"/>
    <w:rsid w:val="0035622F"/>
    <w:rsid w:val="00362255"/>
    <w:rsid w:val="00390711"/>
    <w:rsid w:val="003A3107"/>
    <w:rsid w:val="004330A2"/>
    <w:rsid w:val="004657AC"/>
    <w:rsid w:val="004775DF"/>
    <w:rsid w:val="004B3991"/>
    <w:rsid w:val="004F7A97"/>
    <w:rsid w:val="00522E1B"/>
    <w:rsid w:val="006252D0"/>
    <w:rsid w:val="006D355E"/>
    <w:rsid w:val="0077657C"/>
    <w:rsid w:val="00796F58"/>
    <w:rsid w:val="007C5FF7"/>
    <w:rsid w:val="008A2BEB"/>
    <w:rsid w:val="008C4512"/>
    <w:rsid w:val="00964FC5"/>
    <w:rsid w:val="0097283D"/>
    <w:rsid w:val="009C327B"/>
    <w:rsid w:val="009F6029"/>
    <w:rsid w:val="00AB1B71"/>
    <w:rsid w:val="00AD62F7"/>
    <w:rsid w:val="00AF496D"/>
    <w:rsid w:val="00BA2C28"/>
    <w:rsid w:val="00BF264A"/>
    <w:rsid w:val="00C4738D"/>
    <w:rsid w:val="00C61C05"/>
    <w:rsid w:val="00CB44C5"/>
    <w:rsid w:val="00CF3A5C"/>
    <w:rsid w:val="00D37119"/>
    <w:rsid w:val="00D515C7"/>
    <w:rsid w:val="00D6191D"/>
    <w:rsid w:val="00D6546B"/>
    <w:rsid w:val="00E94DAF"/>
    <w:rsid w:val="00EC037D"/>
    <w:rsid w:val="00EF52A9"/>
    <w:rsid w:val="00F01AE8"/>
    <w:rsid w:val="00F32FC5"/>
    <w:rsid w:val="00F61AB9"/>
    <w:rsid w:val="00F821F7"/>
    <w:rsid w:val="00F93058"/>
    <w:rsid w:val="00FF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3B1786E5AA9449B22B00416154403D" ma:contentTypeVersion="4" ma:contentTypeDescription="Create a new document." ma:contentTypeScope="" ma:versionID="649ea961763983be34d1a58ae39dc959">
  <xsd:schema xmlns:xsd="http://www.w3.org/2001/XMLSchema" xmlns:xs="http://www.w3.org/2001/XMLSchema" xmlns:p="http://schemas.microsoft.com/office/2006/metadata/properties" xmlns:ns2="6928948c-7d39-4870-bcf1-0764cfb30e44" targetNamespace="http://schemas.microsoft.com/office/2006/metadata/properties" ma:root="true" ma:fieldsID="99b13d8d16091f008cbf6fae41d04202" ns2:_="">
    <xsd:import namespace="6928948c-7d39-4870-bcf1-0764cfb30e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8948c-7d39-4870-bcf1-0764cfb30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86DA69-6A1F-4A11-85BA-E8FB3F9B1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28948c-7d39-4870-bcf1-0764cfb30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D9DF88-130A-464B-A056-21DD8D726F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54DE52D4-92AA-4000-89DB-50031DD7035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Compass Care Group</cp:lastModifiedBy>
  <cp:revision>10</cp:revision>
  <dcterms:created xsi:type="dcterms:W3CDTF">2024-05-30T03:58:00Z</dcterms:created>
  <dcterms:modified xsi:type="dcterms:W3CDTF">2024-11-2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3B1786E5AA9449B22B00416154403D</vt:lpwstr>
  </property>
  <property fmtid="{D5CDD505-2E9C-101B-9397-08002B2CF9AE}" pid="3" name="Order">
    <vt:r8>13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